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r>
        <w:br w:type="page"/>
      </w:r>
      <w:bookmarkStart w:id="0" w:name="_GoBack"/>
      <w:bookmarkEnd w:id="0"/>
    </w:p>
    <w:tbl>
      <w:tblPr>
        <w:tblW w:w="0" w:type="auto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755"/>
        <w:gridCol w:w="5755"/>
      </w:tblGrid>
      <w:tr w:rsidR="00646EEE" w14:paraId="28F0DDD5" w14:textId="77777777" w:rsidTr="00F95294">
        <w:trPr>
          <w:trHeight w:val="7290"/>
        </w:trPr>
        <w:tc>
          <w:tcPr>
            <w:tcW w:w="5755" w:type="dxa"/>
          </w:tcPr>
          <w:p w14:paraId="391F2DF0" w14:textId="77777777" w:rsidR="00646EEE" w:rsidRDefault="00646EEE"/>
        </w:tc>
        <w:tc>
          <w:tcPr>
            <w:tcW w:w="5755" w:type="dxa"/>
            <w:vAlign w:val="center"/>
          </w:tcPr>
          <w:p w14:paraId="4F06CEF6" w14:textId="38A668B2" w:rsidR="00646EEE" w:rsidRPr="00F95294" w:rsidRDefault="00A25D22" w:rsidP="00F95294">
            <w:pPr>
              <w:pStyle w:val="InsideMessage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F95294">
                  <w:rPr>
                    <w:rStyle w:val="PlaceholderText"/>
                    <w:color w:val="FFFFFF" w:themeColor="background1"/>
                  </w:rPr>
                  <w:t>Every</w:t>
                </w:r>
              </w:sdtContent>
            </w:sdt>
            <w:r w:rsidR="00646EEE" w:rsidRPr="00F95294">
              <w:t xml:space="preserve"> </w:t>
            </w:r>
            <w:sdt>
              <w:sdt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F95294">
                  <w:rPr>
                    <w:rStyle w:val="PlaceholderText"/>
                    <w:color w:val="FFFFFF" w:themeColor="background1"/>
                  </w:rPr>
                  <w:t>Pixel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F95294" w:rsidRDefault="00646EEE" w:rsidP="00F95294">
                <w:pPr>
                  <w:pStyle w:val="InsideMessage"/>
                </w:pPr>
                <w:r w:rsidRPr="00F95294">
                  <w:t>of my heart belongs to you</w:t>
                </w:r>
              </w:p>
            </w:sdtContent>
          </w:sdt>
        </w:tc>
      </w:tr>
      <w:tr w:rsidR="00F95294" w14:paraId="20F731CE" w14:textId="77777777" w:rsidTr="00F95294">
        <w:trPr>
          <w:trHeight w:val="7200"/>
        </w:trPr>
        <w:tc>
          <w:tcPr>
            <w:tcW w:w="5755" w:type="dxa"/>
          </w:tcPr>
          <w:p w14:paraId="3B7AFE7C" w14:textId="77777777" w:rsidR="00F95294" w:rsidRDefault="00F95294" w:rsidP="00F95294"/>
        </w:tc>
        <w:tc>
          <w:tcPr>
            <w:tcW w:w="5755" w:type="dxa"/>
            <w:vAlign w:val="center"/>
          </w:tcPr>
          <w:p w14:paraId="6F17D400" w14:textId="77777777" w:rsidR="00F95294" w:rsidRPr="00F95294" w:rsidRDefault="00A25D22" w:rsidP="00F95294">
            <w:pPr>
              <w:pStyle w:val="InsideMessage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F95294">
                  <w:rPr>
                    <w:rStyle w:val="PlaceholderText"/>
                    <w:color w:val="FFFFFF" w:themeColor="background1"/>
                  </w:rPr>
                  <w:t>Every</w:t>
                </w:r>
              </w:sdtContent>
            </w:sdt>
            <w:r w:rsidR="00F95294" w:rsidRPr="00F95294">
              <w:t xml:space="preserve"> </w:t>
            </w:r>
            <w:sdt>
              <w:sdt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F95294">
                  <w:rPr>
                    <w:rStyle w:val="Emphasis"/>
                  </w:rPr>
                  <w:t>Pixel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Default="00F95294" w:rsidP="00F95294">
                <w:pPr>
                  <w:pStyle w:val="InsideMessage"/>
                </w:pPr>
                <w:r w:rsidRPr="00F95294">
                  <w:t>of my heart belongs to you</w:t>
                </w:r>
              </w:p>
            </w:sdtContent>
          </w:sdt>
        </w:tc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F95294">
      <w:headerReference w:type="even" r:id="rId7"/>
      <w:headerReference w:type="default" r:id="rId8"/>
      <w:pgSz w:w="12240" w:h="15840" w:code="1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D9AA0" w14:textId="77777777" w:rsidR="00A25D22" w:rsidRDefault="00A25D22" w:rsidP="00E43BE2">
      <w:pPr>
        <w:spacing w:after="0" w:line="240" w:lineRule="auto"/>
      </w:pPr>
      <w:r>
        <w:separator/>
      </w:r>
    </w:p>
  </w:endnote>
  <w:endnote w:type="continuationSeparator" w:id="0">
    <w:p w14:paraId="64EB233A" w14:textId="77777777" w:rsidR="00A25D22" w:rsidRDefault="00A25D22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809C7" w14:textId="77777777" w:rsidR="00A25D22" w:rsidRDefault="00A25D22" w:rsidP="00E43BE2">
      <w:pPr>
        <w:spacing w:after="0" w:line="240" w:lineRule="auto"/>
      </w:pPr>
      <w:r>
        <w:separator/>
      </w:r>
    </w:p>
  </w:footnote>
  <w:footnote w:type="continuationSeparator" w:id="0">
    <w:p w14:paraId="018F6562" w14:textId="77777777" w:rsidR="00A25D22" w:rsidRDefault="00A25D22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Group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Straight Connector 76" descr="Center fold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Straight Connector 77" descr="Center fold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8AB440B" id="Group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">
              <v:line id="Straight Connector 76" o:spid="_x0000_s1027" alt="Center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Straight Connector 77" o:spid="_x0000_s1028" alt="Center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Group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Rectangle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Rectangle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angle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angle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6A5EAC3D" id="Group 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">
              <v:rect id="Rectangle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Rectangle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Rectangle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Rectangle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Group 7" descr="Pixel Heart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Freeform: Shape 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reeform: Shape 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Group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Rectangle 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Rectangle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Rectangle 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Group 13" descr="Pixel Heart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Freeform: Shape 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reeform: Shape 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Rectangle 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Group 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Rectangle 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angle 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0F0DAAF9" id="Group 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">
              <v:rect id="Rectangle 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Rectangle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Group 7" o:spid="_x0000_s1029" alt="Pixel Heart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Freeform: Shape 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Freeform: Shape 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reeform: Shape 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Group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Rectangle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Rectangle 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Rectangle 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Group 13" o:spid="_x0000_s1039" alt="Pixel Heart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Freeform: Shape 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Freeform: Shape 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Freeform: Shape 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Rectangle 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Group 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Rectangle 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Rectangle 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Group 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Straight Connector 2" descr="Center fold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Straight Connector 3" descr="Center fold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6413A908" id="Group 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">
              <v:line id="Straight Connector 2" o:spid="_x0000_s1027" alt="Center fold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Straight Connector 3" o:spid="_x0000_s1028" alt="Center fold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F3526"/>
    <w:rsid w:val="002206CE"/>
    <w:rsid w:val="00246D0A"/>
    <w:rsid w:val="005A20B8"/>
    <w:rsid w:val="00646EEE"/>
    <w:rsid w:val="008C4E4F"/>
    <w:rsid w:val="0090686A"/>
    <w:rsid w:val="00A25D22"/>
    <w:rsid w:val="00BA6A03"/>
    <w:rsid w:val="00E43BE2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952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6EEE"/>
  </w:style>
  <w:style w:type="paragraph" w:styleId="Footer">
    <w:name w:val="footer"/>
    <w:basedOn w:val="Normal"/>
    <w:link w:val="FooterChar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6EEE"/>
  </w:style>
  <w:style w:type="paragraph" w:styleId="NormalWeb">
    <w:name w:val="Normal (Web)"/>
    <w:basedOn w:val="Normal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InsideMessage">
    <w:name w:val="Inside Message"/>
    <w:basedOn w:val="NormalWeb"/>
    <w:qFormat/>
    <w:rsid w:val="00F95294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6"/>
      <w:szCs w:val="56"/>
    </w:rPr>
  </w:style>
  <w:style w:type="table" w:styleId="TableGrid">
    <w:name w:val="Table Grid"/>
    <w:basedOn w:val="TableNormal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46EEE"/>
    <w:rPr>
      <w:color w:val="808080"/>
    </w:rPr>
  </w:style>
  <w:style w:type="character" w:styleId="Emphasis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F968A6">
          <w:r w:rsidRPr="00646EEE">
            <w:t>Every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F968A6" w:rsidP="00F968A6">
          <w:pPr>
            <w:pStyle w:val="1DFAEFB107B74256B348B40114E7BF49"/>
          </w:pPr>
          <w:r w:rsidRPr="00646EEE">
            <w:rPr>
              <w:rStyle w:val="Emphasis"/>
            </w:rPr>
            <w:t>Pixel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F968A6">
          <w:r w:rsidRPr="00646EEE">
            <w:t>of my heart belongs to you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F968A6" w:rsidP="00F968A6">
          <w:pPr>
            <w:pStyle w:val="15D9F8163E59440082E31549F7AEB35A"/>
          </w:pPr>
          <w:r w:rsidRPr="00646EEE">
            <w:t>Every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F968A6" w:rsidP="00F968A6">
          <w:pPr>
            <w:pStyle w:val="60CC1E0A6FBD4B079544D9FB892E2253"/>
          </w:pPr>
          <w:r w:rsidRPr="00646EEE">
            <w:rPr>
              <w:rStyle w:val="Emphasis"/>
            </w:rPr>
            <w:t>Pixel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F968A6" w:rsidP="00F968A6">
          <w:pPr>
            <w:pStyle w:val="4F81794088B248CBB60C435F067F6A3A"/>
          </w:pPr>
          <w:r w:rsidRPr="00646EEE">
            <w:t>of my heart belongs to yo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732F54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68A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68A6"/>
    <w:rPr>
      <w:color w:val="808080"/>
    </w:rPr>
  </w:style>
  <w:style w:type="character" w:styleId="Emphasis">
    <w:name w:val="Emphasis"/>
    <w:uiPriority w:val="20"/>
    <w:qFormat/>
    <w:rsid w:val="00F968A6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CD2A481-C062-464F-9602-81BDAFD43F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CE525E-809E-4442-AB7A-449C6032D1F6}"/>
</file>

<file path=customXml/itemProps3.xml><?xml version="1.0" encoding="utf-8"?>
<ds:datastoreItem xmlns:ds="http://schemas.openxmlformats.org/officeDocument/2006/customXml" ds:itemID="{310C398B-CE6B-46E4-9358-21F3439A9959}"/>
</file>

<file path=customXml/itemProps4.xml><?xml version="1.0" encoding="utf-8"?>
<ds:datastoreItem xmlns:ds="http://schemas.openxmlformats.org/officeDocument/2006/customXml" ds:itemID="{01A62B4B-9D65-4209-AEE2-C147BC26EDB5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30T00:56:00Z</dcterms:created>
  <dcterms:modified xsi:type="dcterms:W3CDTF">2018-12-30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